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6C9E1D08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847E7">
        <w:rPr>
          <w:rFonts w:ascii="Monotype Corsiva" w:hAnsi="Monotype Corsiva"/>
          <w:b/>
          <w:bCs/>
          <w:sz w:val="40"/>
          <w:szCs w:val="40"/>
          <w:u w:val="single"/>
        </w:rPr>
        <w:t xml:space="preserve">March </w:t>
      </w:r>
      <w:r w:rsidR="00D9320F">
        <w:rPr>
          <w:rFonts w:ascii="Monotype Corsiva" w:hAnsi="Monotype Corsiva"/>
          <w:b/>
          <w:bCs/>
          <w:sz w:val="40"/>
          <w:szCs w:val="40"/>
          <w:u w:val="single"/>
        </w:rPr>
        <w:t>24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847E7">
        <w:rPr>
          <w:rFonts w:ascii="Monotype Corsiva" w:hAnsi="Monotype Corsiva"/>
          <w:b/>
          <w:bCs/>
          <w:sz w:val="40"/>
          <w:szCs w:val="40"/>
          <w:u w:val="single"/>
        </w:rPr>
        <w:t>March 2</w:t>
      </w:r>
      <w:r w:rsidR="00D9320F">
        <w:rPr>
          <w:rFonts w:ascii="Monotype Corsiva" w:hAnsi="Monotype Corsiva"/>
          <w:b/>
          <w:bCs/>
          <w:sz w:val="40"/>
          <w:szCs w:val="40"/>
          <w:u w:val="single"/>
        </w:rPr>
        <w:t>8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D847E7" w:rsidRDefault="00633D9D" w:rsidP="00982D81">
      <w:pPr>
        <w:widowControl w:val="0"/>
        <w:shd w:val="clear" w:color="auto" w:fill="D9D9D9" w:themeFill="background1" w:themeFillShade="D9"/>
        <w:jc w:val="center"/>
        <w:rPr>
          <w:sz w:val="20"/>
          <w:szCs w:val="20"/>
          <w:u w:val="single"/>
        </w:rPr>
      </w:pPr>
    </w:p>
    <w:p w14:paraId="3C164E20" w14:textId="28671EFD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D847E7">
        <w:rPr>
          <w:sz w:val="20"/>
          <w:szCs w:val="20"/>
        </w:rPr>
        <w:t>EDUCATOR’</w:t>
      </w:r>
      <w:r w:rsidR="0EE3023D" w:rsidRPr="00D847E7">
        <w:rPr>
          <w:sz w:val="20"/>
          <w:szCs w:val="20"/>
        </w:rPr>
        <w:t>S NAME</w:t>
      </w:r>
      <w:r w:rsidR="6C40E8FA" w:rsidRPr="00D847E7">
        <w:rPr>
          <w:sz w:val="20"/>
          <w:szCs w:val="20"/>
        </w:rPr>
        <w:t>:</w:t>
      </w:r>
      <w:r w:rsidR="0EFDBFAC" w:rsidRPr="00D847E7">
        <w:rPr>
          <w:sz w:val="20"/>
          <w:szCs w:val="20"/>
        </w:rPr>
        <w:t xml:space="preserve"> </w:t>
      </w:r>
      <w:r w:rsidR="00296524" w:rsidRPr="00D847E7">
        <w:rPr>
          <w:sz w:val="20"/>
          <w:szCs w:val="20"/>
          <w:u w:val="single"/>
        </w:rPr>
        <w:t xml:space="preserve">Nolen </w:t>
      </w:r>
      <w:r w:rsidR="35CD8FD1" w:rsidRPr="00D847E7">
        <w:rPr>
          <w:sz w:val="20"/>
          <w:szCs w:val="20"/>
          <w:u w:val="single"/>
        </w:rPr>
        <w:t>______</w:t>
      </w:r>
      <w:r w:rsidR="02256D4D" w:rsidRPr="00D847E7">
        <w:rPr>
          <w:sz w:val="20"/>
          <w:szCs w:val="20"/>
          <w:u w:val="single"/>
        </w:rPr>
        <w:t>____________________</w:t>
      </w:r>
      <w:r w:rsidR="0EE3023D" w:rsidRPr="00D847E7">
        <w:rPr>
          <w:sz w:val="20"/>
          <w:szCs w:val="20"/>
          <w:u w:val="single"/>
        </w:rPr>
        <w:t>_</w:t>
      </w:r>
      <w:r w:rsidR="28C46582" w:rsidRPr="00D847E7">
        <w:rPr>
          <w:sz w:val="20"/>
          <w:szCs w:val="20"/>
          <w:u w:val="single"/>
        </w:rPr>
        <w:t>_____</w:t>
      </w:r>
      <w:r w:rsidR="0EE3023D" w:rsidRPr="00D847E7">
        <w:rPr>
          <w:sz w:val="20"/>
          <w:szCs w:val="20"/>
          <w:u w:val="single"/>
        </w:rPr>
        <w:t>_</w:t>
      </w:r>
      <w:r w:rsidR="71F60A39" w:rsidRPr="00D847E7">
        <w:rPr>
          <w:sz w:val="20"/>
          <w:szCs w:val="20"/>
          <w:u w:val="single"/>
        </w:rPr>
        <w:t>___________</w:t>
      </w:r>
      <w:r w:rsidR="08942186" w:rsidRPr="00D847E7">
        <w:rPr>
          <w:sz w:val="20"/>
          <w:szCs w:val="20"/>
        </w:rPr>
        <w:t xml:space="preserve">   S</w:t>
      </w:r>
      <w:r w:rsidR="0EE3023D" w:rsidRPr="00D847E7">
        <w:rPr>
          <w:sz w:val="20"/>
          <w:szCs w:val="20"/>
        </w:rPr>
        <w:t>UBJECT</w:t>
      </w:r>
      <w:r w:rsidR="08942186" w:rsidRPr="00D847E7">
        <w:rPr>
          <w:sz w:val="20"/>
          <w:szCs w:val="20"/>
        </w:rPr>
        <w:t>:</w:t>
      </w:r>
      <w:r w:rsidR="71F60A39" w:rsidRPr="00D847E7">
        <w:rPr>
          <w:sz w:val="20"/>
          <w:szCs w:val="20"/>
        </w:rPr>
        <w:t xml:space="preserve"> </w:t>
      </w:r>
      <w:r w:rsidR="0580DA54" w:rsidRPr="00D847E7">
        <w:rPr>
          <w:sz w:val="20"/>
          <w:szCs w:val="20"/>
          <w:u w:val="single"/>
        </w:rPr>
        <w:t>___</w:t>
      </w:r>
      <w:r w:rsidR="00D847E7" w:rsidRPr="00D847E7">
        <w:rPr>
          <w:sz w:val="20"/>
          <w:szCs w:val="20"/>
          <w:u w:val="single"/>
        </w:rPr>
        <w:t xml:space="preserve">Pre-AP </w:t>
      </w:r>
      <w:r w:rsidR="00296524" w:rsidRPr="00D847E7">
        <w:rPr>
          <w:sz w:val="20"/>
          <w:szCs w:val="20"/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554"/>
        <w:gridCol w:w="2430"/>
        <w:gridCol w:w="2340"/>
        <w:gridCol w:w="2497"/>
        <w:gridCol w:w="2566"/>
      </w:tblGrid>
      <w:tr w:rsidR="000A52CF" w:rsidRPr="001B168C" w14:paraId="54A58A02" w14:textId="77777777" w:rsidTr="00A901B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00A901B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04AC2" w14:textId="25975467" w:rsidR="00A901B0" w:rsidRDefault="00D05139" w:rsidP="003B6E85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05139">
              <w:rPr>
                <w:b/>
                <w:bCs/>
                <w:color w:val="000000"/>
                <w:sz w:val="20"/>
                <w:szCs w:val="20"/>
              </w:rPr>
              <w:t> </w:t>
            </w:r>
            <w:r w:rsidR="00D6175C" w:rsidRPr="00D6175C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541150">
              <w:rPr>
                <w:b/>
                <w:bCs/>
                <w:color w:val="000000"/>
                <w:sz w:val="20"/>
                <w:szCs w:val="20"/>
              </w:rPr>
              <w:t>Introduction to Imperialism</w:t>
            </w:r>
          </w:p>
          <w:p w14:paraId="27E58927" w14:textId="77777777" w:rsidR="00D05139" w:rsidRDefault="00D05139" w:rsidP="003B6E85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</w:p>
          <w:p w14:paraId="1A8034B8" w14:textId="77777777" w:rsidR="00D6175C" w:rsidRPr="00D6175C" w:rsidRDefault="00D6175C" w:rsidP="00D6175C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42094E0B" w14:textId="75676450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ACAE9" w14:textId="75E9E430" w:rsidR="007D6B30" w:rsidRDefault="00541150" w:rsidP="003B6E85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The Rise and Fall of Imperialism </w:t>
            </w:r>
          </w:p>
          <w:p w14:paraId="01B6899C" w14:textId="77777777" w:rsidR="00683CBD" w:rsidRDefault="00683CBD" w:rsidP="003B6E85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</w:p>
          <w:p w14:paraId="6E59E29C" w14:textId="77777777" w:rsidR="00D6175C" w:rsidRPr="00D6175C" w:rsidRDefault="00D6175C" w:rsidP="00D6175C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7A03C3D9" w14:textId="37EBDBBE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D07E6" w14:textId="6632FD84" w:rsidR="00A153DC" w:rsidRDefault="00F70CAF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British Imperialism in India </w:t>
            </w:r>
          </w:p>
          <w:p w14:paraId="6D7603DE" w14:textId="77777777" w:rsidR="00683CBD" w:rsidRDefault="00683CBD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63F1A1AC" w14:textId="77777777" w:rsidR="00D6175C" w:rsidRPr="00D6175C" w:rsidRDefault="00D6175C" w:rsidP="00D6175C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7D7D6373" w14:textId="3BFC951F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1FACBE" w14:textId="3D0AB9A4" w:rsidR="001D045A" w:rsidRDefault="00F70CAF" w:rsidP="006749C9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British Imperialism in China </w:t>
            </w:r>
          </w:p>
          <w:p w14:paraId="7E351C20" w14:textId="5684ECA9" w:rsidR="00683CBD" w:rsidRDefault="00683CBD" w:rsidP="006749C9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478051B" w14:textId="77777777" w:rsidR="00683CBD" w:rsidRPr="00ED12B8" w:rsidRDefault="00683CBD" w:rsidP="006749C9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2B93793D" w14:textId="77777777" w:rsidR="00D6175C" w:rsidRPr="00D6175C" w:rsidRDefault="00D6175C" w:rsidP="00D6175C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4E5D2A4A" w14:textId="46E3C899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FC37C" w14:textId="57DD9D5B" w:rsidR="00683CBD" w:rsidRDefault="00F70CAF" w:rsidP="00D6175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Cultural Diffusion </w:t>
            </w:r>
          </w:p>
          <w:p w14:paraId="6C6AF37E" w14:textId="77777777" w:rsidR="00683CBD" w:rsidRDefault="00683CBD" w:rsidP="00D6175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129B5B6F" w14:textId="77777777" w:rsidR="00683CBD" w:rsidRDefault="00683CBD" w:rsidP="00D6175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51454B80" w14:textId="5E0C22AE" w:rsidR="00D6175C" w:rsidRPr="00D6175C" w:rsidRDefault="00D6175C" w:rsidP="00D6175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6175C">
              <w:rPr>
                <w:b/>
                <w:bCs/>
                <w:color w:val="000000" w:themeColor="text1"/>
                <w:sz w:val="20"/>
                <w:szCs w:val="20"/>
              </w:rPr>
              <w:t>Nationalism and Imperialism</w:t>
            </w:r>
          </w:p>
          <w:p w14:paraId="672C27EE" w14:textId="786EE49D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8B7B3" w14:textId="2CCF71D0" w:rsidR="00D847E7" w:rsidRDefault="00D847E7" w:rsidP="00D6175C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D847E7">
              <w:rPr>
                <w:sz w:val="20"/>
                <w:szCs w:val="20"/>
              </w:rPr>
              <w:t>5.5 Describe the continuities and changes in 19th-century imperialism.</w:t>
            </w:r>
          </w:p>
          <w:p w14:paraId="040B874C" w14:textId="10FCEBD6" w:rsidR="00D6175C" w:rsidRDefault="00D6175C" w:rsidP="00D6175C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D6175C">
              <w:rPr>
                <w:sz w:val="20"/>
                <w:szCs w:val="20"/>
              </w:rPr>
              <w:t>W.19 Define imperialism, and analyze reasons for 19th century imperialism, including</w:t>
            </w:r>
            <w:r>
              <w:rPr>
                <w:sz w:val="20"/>
                <w:szCs w:val="20"/>
              </w:rPr>
              <w:t xml:space="preserve"> </w:t>
            </w:r>
            <w:r w:rsidRPr="00D6175C">
              <w:rPr>
                <w:sz w:val="20"/>
                <w:szCs w:val="20"/>
              </w:rPr>
              <w:t>competition between empires, cultural justifications, and th</w:t>
            </w:r>
            <w:r>
              <w:rPr>
                <w:sz w:val="20"/>
                <w:szCs w:val="20"/>
              </w:rPr>
              <w:t xml:space="preserve">e </w:t>
            </w:r>
            <w:r w:rsidRPr="00D6175C">
              <w:rPr>
                <w:sz w:val="20"/>
                <w:szCs w:val="20"/>
              </w:rPr>
              <w:t xml:space="preserve">search for natural resources and new markets in response to rapid industrialization. </w:t>
            </w:r>
          </w:p>
          <w:p w14:paraId="6AAC28E3" w14:textId="138B5139" w:rsidR="00C330DE" w:rsidRPr="00C330DE" w:rsidRDefault="00C330DE" w:rsidP="00C330DE">
            <w:pPr>
              <w:pStyle w:val="paragraph"/>
              <w:ind w:left="1425" w:hanging="1350"/>
              <w:textAlignment w:val="baseline"/>
            </w:pPr>
            <w:r>
              <w:rPr>
                <w:sz w:val="20"/>
                <w:szCs w:val="20"/>
              </w:rPr>
              <w:t xml:space="preserve">W.20: </w:t>
            </w:r>
            <w:r w:rsidRPr="00C330DE">
              <w:rPr>
                <w:rFonts w:ascii="ArialMT" w:hAnsi="ArialMT"/>
              </w:rPr>
              <w:t xml:space="preserve"> </w:t>
            </w:r>
            <w:r w:rsidRPr="00C330DE">
              <w:rPr>
                <w:sz w:val="20"/>
                <w:szCs w:val="20"/>
              </w:rPr>
              <w:t>Describe the natural resources and geographic features of Africa, their role in attracting European economic interests, and their impact on global trade.</w:t>
            </w:r>
            <w:r w:rsidRPr="00C330DE">
              <w:t xml:space="preserve"> </w:t>
            </w:r>
          </w:p>
          <w:p w14:paraId="635BDCA9" w14:textId="7A4460CB" w:rsidR="00C330DE" w:rsidRDefault="00C330DE" w:rsidP="00C330DE">
            <w:pPr>
              <w:pStyle w:val="paragraph"/>
              <w:ind w:left="1425" w:hanging="1350"/>
              <w:textAlignment w:val="baseline"/>
            </w:pPr>
            <w:r>
              <w:rPr>
                <w:sz w:val="20"/>
                <w:szCs w:val="20"/>
              </w:rPr>
              <w:t xml:space="preserve">W.21: </w:t>
            </w:r>
            <w:r w:rsidRPr="00C330DE">
              <w:rPr>
                <w:rFonts w:ascii="ArialMT" w:hAnsi="ArialMT"/>
              </w:rPr>
              <w:t xml:space="preserve"> </w:t>
            </w:r>
            <w:r w:rsidRPr="00541150">
              <w:rPr>
                <w:sz w:val="21"/>
                <w:szCs w:val="21"/>
              </w:rPr>
              <w:t xml:space="preserve">Analyze the outcomes of the Berlin Conference and the impact of superimposed boundaries on African indigenous </w:t>
            </w:r>
            <w:r w:rsidR="00541150" w:rsidRPr="00541150">
              <w:rPr>
                <w:sz w:val="21"/>
                <w:szCs w:val="21"/>
              </w:rPr>
              <w:t>populations and</w:t>
            </w:r>
            <w:r w:rsidRPr="00541150">
              <w:rPr>
                <w:sz w:val="21"/>
                <w:szCs w:val="21"/>
              </w:rPr>
              <w:t xml:space="preserve"> compare the geographic progression of imperialistic claims on the African continent by European empires.</w:t>
            </w:r>
            <w:r w:rsidRPr="00C330DE">
              <w:t xml:space="preserve"> </w:t>
            </w:r>
          </w:p>
          <w:p w14:paraId="3C917499" w14:textId="1275421C" w:rsidR="00F70CAF" w:rsidRPr="00F70CAF" w:rsidRDefault="00F70CAF" w:rsidP="00F70CAF">
            <w:pPr>
              <w:pStyle w:val="paragraph"/>
              <w:ind w:left="1425" w:hanging="1350"/>
              <w:textAlignment w:val="baseline"/>
            </w:pPr>
            <w:r>
              <w:t xml:space="preserve">W.22: </w:t>
            </w:r>
            <w:r w:rsidRPr="00F70CAF">
              <w:rPr>
                <w:rFonts w:ascii="ArialMT" w:hAnsi="ArialMT"/>
              </w:rPr>
              <w:t xml:space="preserve"> </w:t>
            </w:r>
            <w:r w:rsidRPr="00F70CAF">
              <w:t xml:space="preserve">Describe successful (e.g., Ethiopia) and unsuccessful (e.g., Zulu Wars and Ashanti Wars) examples of African resistance to European imperialism. </w:t>
            </w:r>
          </w:p>
          <w:p w14:paraId="298B3B76" w14:textId="4033B498" w:rsidR="00F70CAF" w:rsidRPr="00F70CAF" w:rsidRDefault="00F70CAF" w:rsidP="00F70CAF">
            <w:pPr>
              <w:pStyle w:val="paragraph"/>
              <w:ind w:left="1425" w:hanging="1350"/>
              <w:textAlignment w:val="baseline"/>
            </w:pPr>
            <w:r>
              <w:t xml:space="preserve">W.23: </w:t>
            </w:r>
            <w:r w:rsidRPr="00F70CAF">
              <w:rPr>
                <w:rFonts w:ascii="ArialMT" w:hAnsi="ArialMT"/>
              </w:rPr>
              <w:t xml:space="preserve"> </w:t>
            </w:r>
            <w:r w:rsidRPr="00F70CAF">
              <w:t xml:space="preserve">Describe the importance of India to the British Empire, the Suez Canal as a connection between Great Britain and India, and India’s reaction to British rule. </w:t>
            </w:r>
          </w:p>
          <w:p w14:paraId="6D696293" w14:textId="601000D8" w:rsidR="00F70CAF" w:rsidRDefault="00F70CAF" w:rsidP="00F70CAF">
            <w:pPr>
              <w:pStyle w:val="paragraph"/>
              <w:ind w:left="1425" w:hanging="1350"/>
              <w:textAlignment w:val="baseline"/>
            </w:pPr>
            <w:r>
              <w:t xml:space="preserve">W.24: </w:t>
            </w:r>
            <w:r w:rsidRPr="00F70CAF">
              <w:rPr>
                <w:rFonts w:ascii="ArialMT" w:hAnsi="ArialMT"/>
              </w:rPr>
              <w:t xml:space="preserve"> </w:t>
            </w:r>
            <w:r w:rsidRPr="00F70CAF">
              <w:t xml:space="preserve">Explain the growing influence of western powers on China from the Opium Wars through the Boxer Rebellion. </w:t>
            </w:r>
          </w:p>
          <w:p w14:paraId="1C2D3F62" w14:textId="77777777" w:rsidR="00B14A3A" w:rsidRPr="00B14A3A" w:rsidRDefault="00B14A3A" w:rsidP="00B14A3A">
            <w:pPr>
              <w:pStyle w:val="paragraph"/>
              <w:ind w:left="1425" w:hanging="1350"/>
              <w:textAlignment w:val="baseline"/>
            </w:pPr>
            <w:r>
              <w:lastRenderedPageBreak/>
              <w:t xml:space="preserve">W. 25: </w:t>
            </w:r>
            <w:r w:rsidRPr="00B14A3A">
              <w:t xml:space="preserve">Explain cultural diffusion, and describe the diffusion of cultures between Europe, Africa, and Asia </w:t>
            </w:r>
            <w:proofErr w:type="gramStart"/>
            <w:r w:rsidRPr="00B14A3A">
              <w:t>as a result of</w:t>
            </w:r>
            <w:proofErr w:type="gramEnd"/>
            <w:r w:rsidRPr="00B14A3A">
              <w:t xml:space="preserve"> European imperialism. </w:t>
            </w:r>
          </w:p>
          <w:p w14:paraId="60FD41D2" w14:textId="0EE550A5" w:rsidR="00B14A3A" w:rsidRPr="00F70CAF" w:rsidRDefault="00B14A3A" w:rsidP="00F70CAF">
            <w:pPr>
              <w:pStyle w:val="paragraph"/>
              <w:ind w:left="1425" w:hanging="1350"/>
              <w:textAlignment w:val="baseline"/>
            </w:pPr>
          </w:p>
          <w:p w14:paraId="2C4238EB" w14:textId="7EF7A11D" w:rsidR="00541150" w:rsidRPr="00C330DE" w:rsidRDefault="00541150" w:rsidP="00C330DE">
            <w:pPr>
              <w:pStyle w:val="paragraph"/>
              <w:ind w:left="1425" w:hanging="1350"/>
              <w:textAlignment w:val="baseline"/>
            </w:pPr>
          </w:p>
          <w:p w14:paraId="51F021F8" w14:textId="562D2692" w:rsidR="00C330DE" w:rsidRDefault="00C330DE" w:rsidP="00D6175C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</w:p>
          <w:p w14:paraId="7F4EE6E5" w14:textId="77777777" w:rsidR="00C330DE" w:rsidRPr="00D6175C" w:rsidRDefault="00C330DE" w:rsidP="00D6175C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</w:p>
          <w:p w14:paraId="5BA0D33F" w14:textId="30554D43" w:rsidR="005652D4" w:rsidRPr="005652D4" w:rsidRDefault="005652D4" w:rsidP="00F11077">
            <w:pPr>
              <w:pStyle w:val="paragraph"/>
              <w:ind w:left="1425" w:hanging="135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41150" w:rsidRPr="006D32FE" w14:paraId="17DA884E" w14:textId="77777777" w:rsidTr="00A901B0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541150" w:rsidRPr="006D32FE" w:rsidRDefault="00541150" w:rsidP="00541150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541150" w:rsidRDefault="00541150" w:rsidP="00541150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541150" w:rsidRDefault="00541150" w:rsidP="00541150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541150" w:rsidRDefault="00541150" w:rsidP="00541150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541150" w:rsidRPr="002E64B6" w:rsidRDefault="00541150" w:rsidP="00541150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541150" w:rsidRPr="006D32FE" w:rsidRDefault="00541150" w:rsidP="00541150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541150" w:rsidRPr="002E64B6" w:rsidRDefault="00541150" w:rsidP="00541150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541150" w:rsidRPr="006D32FE" w:rsidRDefault="00541150" w:rsidP="00541150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541150" w:rsidRPr="006D32FE" w:rsidRDefault="00541150" w:rsidP="00541150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541150" w:rsidRPr="006D32FE" w:rsidRDefault="00541150" w:rsidP="00541150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1730D" w14:textId="77777777" w:rsidR="00541150" w:rsidRPr="00D14392" w:rsidRDefault="00541150" w:rsidP="00541150">
            <w:pPr>
              <w:rPr>
                <w:sz w:val="20"/>
                <w:szCs w:val="20"/>
              </w:rPr>
            </w:pPr>
            <w:r w:rsidRPr="00D14392">
              <w:rPr>
                <w:b/>
                <w:bCs/>
                <w:i/>
                <w:iCs/>
                <w:sz w:val="20"/>
                <w:szCs w:val="20"/>
              </w:rPr>
              <w:t xml:space="preserve">I can </w:t>
            </w:r>
            <w:r w:rsidRPr="00D14392">
              <w:rPr>
                <w:sz w:val="20"/>
                <w:szCs w:val="20"/>
              </w:rPr>
              <w:t>identify key elements of imperialism.</w:t>
            </w:r>
          </w:p>
          <w:p w14:paraId="1DA7A64C" w14:textId="77777777" w:rsidR="00541150" w:rsidRPr="00D14392" w:rsidRDefault="00541150" w:rsidP="00541150">
            <w:pPr>
              <w:rPr>
                <w:sz w:val="20"/>
                <w:szCs w:val="20"/>
              </w:rPr>
            </w:pPr>
            <w:r w:rsidRPr="00D14392">
              <w:rPr>
                <w:b/>
                <w:bCs/>
                <w:i/>
                <w:iCs/>
                <w:sz w:val="20"/>
                <w:szCs w:val="20"/>
              </w:rPr>
              <w:t xml:space="preserve">I can </w:t>
            </w:r>
            <w:r w:rsidRPr="00D14392">
              <w:rPr>
                <w:sz w:val="20"/>
                <w:szCs w:val="20"/>
              </w:rPr>
              <w:t>discuss the</w:t>
            </w:r>
            <w:r>
              <w:rPr>
                <w:sz w:val="20"/>
                <w:szCs w:val="20"/>
              </w:rPr>
              <w:t xml:space="preserve"> </w:t>
            </w:r>
            <w:r w:rsidRPr="00D14392">
              <w:rPr>
                <w:sz w:val="20"/>
                <w:szCs w:val="20"/>
              </w:rPr>
              <w:t>consequences of imperialism.</w:t>
            </w:r>
          </w:p>
          <w:p w14:paraId="43A36CA7" w14:textId="77777777" w:rsidR="00541150" w:rsidRPr="00D14392" w:rsidRDefault="00541150" w:rsidP="00541150">
            <w:pPr>
              <w:rPr>
                <w:i/>
                <w:iCs/>
                <w:sz w:val="20"/>
                <w:szCs w:val="20"/>
              </w:rPr>
            </w:pPr>
            <w:r w:rsidRPr="00D14392">
              <w:rPr>
                <w:b/>
                <w:bCs/>
                <w:i/>
                <w:iCs/>
                <w:sz w:val="20"/>
                <w:szCs w:val="20"/>
              </w:rPr>
              <w:t xml:space="preserve">I can </w:t>
            </w:r>
            <w:r w:rsidRPr="00D14392">
              <w:rPr>
                <w:sz w:val="20"/>
                <w:szCs w:val="20"/>
              </w:rPr>
              <w:t>analyze the rise and fall of the British Empire.</w:t>
            </w:r>
          </w:p>
          <w:p w14:paraId="6F8C2199" w14:textId="77777777" w:rsidR="00541150" w:rsidRPr="00683CBD" w:rsidRDefault="00541150" w:rsidP="00541150">
            <w:pPr>
              <w:rPr>
                <w:sz w:val="20"/>
                <w:szCs w:val="20"/>
              </w:rPr>
            </w:pPr>
            <w:r w:rsidRPr="00683CBD">
              <w:rPr>
                <w:b/>
                <w:bCs/>
                <w:sz w:val="20"/>
                <w:szCs w:val="20"/>
              </w:rPr>
              <w:t>Guiding Question:</w:t>
            </w:r>
            <w:r w:rsidRPr="00683CBD">
              <w:rPr>
                <w:sz w:val="20"/>
                <w:szCs w:val="20"/>
              </w:rPr>
              <w:br/>
            </w:r>
            <w:r w:rsidRPr="00B81668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B81668">
              <w:rPr>
                <w:sz w:val="20"/>
                <w:szCs w:val="20"/>
              </w:rPr>
              <w:t>How did the causes and effects of imperialism shape the power and influence of European nations over their colonies?</w:t>
            </w:r>
          </w:p>
          <w:p w14:paraId="01D8BB28" w14:textId="23AC6859" w:rsidR="00541150" w:rsidRPr="00F11077" w:rsidRDefault="00541150" w:rsidP="00541150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FF3F3" w14:textId="77777777" w:rsidR="00541150" w:rsidRPr="00B81668" w:rsidRDefault="00541150" w:rsidP="00541150">
            <w:pPr>
              <w:widowControl w:val="0"/>
              <w:rPr>
                <w:sz w:val="20"/>
                <w:szCs w:val="20"/>
              </w:rPr>
            </w:pPr>
            <w:r w:rsidRPr="00B81668">
              <w:rPr>
                <w:b/>
                <w:bCs/>
                <w:i/>
                <w:iCs/>
                <w:sz w:val="20"/>
                <w:szCs w:val="20"/>
              </w:rPr>
              <w:t xml:space="preserve">I can </w:t>
            </w:r>
            <w:r w:rsidRPr="00B81668">
              <w:rPr>
                <w:sz w:val="20"/>
                <w:szCs w:val="20"/>
              </w:rPr>
              <w:t>identify why countries practiced imperialism.</w:t>
            </w:r>
          </w:p>
          <w:p w14:paraId="7F3E8199" w14:textId="77777777" w:rsidR="00541150" w:rsidRPr="00B81668" w:rsidRDefault="00541150" w:rsidP="00541150">
            <w:pPr>
              <w:widowControl w:val="0"/>
              <w:rPr>
                <w:sz w:val="20"/>
                <w:szCs w:val="20"/>
              </w:rPr>
            </w:pPr>
            <w:r w:rsidRPr="00B81668">
              <w:rPr>
                <w:b/>
                <w:bCs/>
                <w:i/>
                <w:iCs/>
                <w:sz w:val="20"/>
                <w:szCs w:val="20"/>
              </w:rPr>
              <w:t xml:space="preserve">I can </w:t>
            </w:r>
            <w:r w:rsidRPr="00B81668">
              <w:rPr>
                <w:sz w:val="20"/>
                <w:szCs w:val="20"/>
              </w:rPr>
              <w:t>describe how European nations</w:t>
            </w:r>
            <w:r w:rsidRPr="00B81668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81668">
              <w:rPr>
                <w:sz w:val="20"/>
                <w:szCs w:val="20"/>
              </w:rPr>
              <w:t>influenced their colonies.</w:t>
            </w:r>
          </w:p>
          <w:p w14:paraId="1BFEBFFF" w14:textId="77777777" w:rsidR="00541150" w:rsidRPr="00B81668" w:rsidRDefault="00541150" w:rsidP="00541150">
            <w:pPr>
              <w:widowControl w:val="0"/>
              <w:rPr>
                <w:i/>
                <w:iCs/>
                <w:sz w:val="20"/>
                <w:szCs w:val="20"/>
              </w:rPr>
            </w:pPr>
            <w:r w:rsidRPr="00B81668">
              <w:rPr>
                <w:b/>
                <w:bCs/>
                <w:i/>
                <w:iCs/>
                <w:sz w:val="20"/>
                <w:szCs w:val="20"/>
              </w:rPr>
              <w:t xml:space="preserve">I can </w:t>
            </w:r>
            <w:r w:rsidRPr="00B81668">
              <w:rPr>
                <w:sz w:val="20"/>
                <w:szCs w:val="20"/>
              </w:rPr>
              <w:t>explain the effects of imperialism on the world.</w:t>
            </w:r>
          </w:p>
          <w:p w14:paraId="17186564" w14:textId="77777777" w:rsidR="00541150" w:rsidRPr="00683CBD" w:rsidRDefault="00541150" w:rsidP="00541150">
            <w:pPr>
              <w:widowControl w:val="0"/>
              <w:rPr>
                <w:sz w:val="20"/>
                <w:szCs w:val="20"/>
              </w:rPr>
            </w:pPr>
            <w:r w:rsidRPr="00683CBD">
              <w:rPr>
                <w:b/>
                <w:bCs/>
                <w:sz w:val="20"/>
                <w:szCs w:val="20"/>
              </w:rPr>
              <w:t>Guiding Question:</w:t>
            </w:r>
            <w:r w:rsidRPr="00683CBD">
              <w:rPr>
                <w:sz w:val="20"/>
                <w:szCs w:val="20"/>
              </w:rPr>
              <w:br/>
            </w:r>
            <w:r w:rsidRPr="00B81668">
              <w:rPr>
                <w:sz w:val="20"/>
                <w:szCs w:val="20"/>
              </w:rPr>
              <w:t>How did the motivations for imperialism shape the influence of European nations on their colonies and impact the world?</w:t>
            </w:r>
          </w:p>
          <w:p w14:paraId="2EDCF9AA" w14:textId="68C0C340" w:rsidR="00541150" w:rsidRPr="00C63F59" w:rsidRDefault="00541150" w:rsidP="00541150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5D9BE86D" w:rsidR="00541150" w:rsidRPr="00B14A3A" w:rsidRDefault="00B14A3A" w:rsidP="00541150">
            <w:pPr>
              <w:rPr>
                <w:sz w:val="20"/>
                <w:szCs w:val="20"/>
              </w:rPr>
            </w:pPr>
            <w:r w:rsidRPr="00B14A3A">
              <w:rPr>
                <w:b/>
                <w:bCs/>
                <w:sz w:val="20"/>
                <w:szCs w:val="20"/>
              </w:rPr>
              <w:t>I can</w:t>
            </w:r>
            <w:r w:rsidRPr="00B14A3A">
              <w:rPr>
                <w:sz w:val="20"/>
                <w:szCs w:val="20"/>
              </w:rPr>
              <w:t xml:space="preserve"> </w:t>
            </w:r>
            <w:r w:rsidRPr="00B14A3A">
              <w:rPr>
                <w:b/>
                <w:bCs/>
                <w:sz w:val="20"/>
                <w:szCs w:val="20"/>
              </w:rPr>
              <w:t>d</w:t>
            </w:r>
            <w:r w:rsidRPr="00B14A3A">
              <w:rPr>
                <w:b/>
                <w:bCs/>
                <w:sz w:val="20"/>
                <w:szCs w:val="20"/>
              </w:rPr>
              <w:t>escribe</w:t>
            </w:r>
            <w:r w:rsidRPr="00B14A3A">
              <w:rPr>
                <w:sz w:val="20"/>
                <w:szCs w:val="20"/>
              </w:rPr>
              <w:t xml:space="preserve"> the importance of India to the British Empire, the Suez Canal as a connection between Great Britain and India, and India’s reaction to British rule. </w:t>
            </w:r>
          </w:p>
        </w:tc>
        <w:tc>
          <w:tcPr>
            <w:tcW w:w="2497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9543B" w14:textId="14EC7326" w:rsidR="00B14A3A" w:rsidRPr="00B14A3A" w:rsidRDefault="00B14A3A" w:rsidP="00B14A3A">
            <w:pPr>
              <w:rPr>
                <w:sz w:val="20"/>
                <w:szCs w:val="20"/>
              </w:rPr>
            </w:pPr>
            <w:r w:rsidRPr="00B14A3A">
              <w:rPr>
                <w:b/>
                <w:bCs/>
                <w:sz w:val="20"/>
                <w:szCs w:val="20"/>
              </w:rPr>
              <w:t>I can e</w:t>
            </w:r>
            <w:r w:rsidRPr="00B14A3A">
              <w:rPr>
                <w:b/>
                <w:bCs/>
                <w:sz w:val="20"/>
                <w:szCs w:val="20"/>
              </w:rPr>
              <w:t>xplain</w:t>
            </w:r>
            <w:r w:rsidRPr="00B14A3A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14A3A">
              <w:rPr>
                <w:sz w:val="20"/>
                <w:szCs w:val="20"/>
              </w:rPr>
              <w:t xml:space="preserve">the growing influence of western powers on China from the Opium Wars through the Boxer Rebellion. </w:t>
            </w:r>
          </w:p>
          <w:p w14:paraId="5F3791F1" w14:textId="0C445D8E" w:rsidR="00541150" w:rsidRPr="00C63F59" w:rsidRDefault="00541150" w:rsidP="00541150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6F6F8551" w:rsidR="00541150" w:rsidRPr="00C63F59" w:rsidRDefault="00B14A3A" w:rsidP="00541150">
            <w:pPr>
              <w:widowControl w:val="0"/>
              <w:rPr>
                <w:sz w:val="20"/>
                <w:szCs w:val="20"/>
              </w:rPr>
            </w:pPr>
            <w:r w:rsidRPr="00B14A3A">
              <w:rPr>
                <w:b/>
                <w:bCs/>
                <w:sz w:val="20"/>
                <w:szCs w:val="20"/>
              </w:rPr>
              <w:t>I can e</w:t>
            </w:r>
            <w:r w:rsidRPr="00B14A3A">
              <w:rPr>
                <w:b/>
                <w:bCs/>
                <w:sz w:val="20"/>
                <w:szCs w:val="20"/>
              </w:rPr>
              <w:t xml:space="preserve">xplain </w:t>
            </w:r>
            <w:r w:rsidRPr="00B14A3A">
              <w:rPr>
                <w:sz w:val="20"/>
                <w:szCs w:val="20"/>
              </w:rPr>
              <w:t xml:space="preserve">cultural diffusion, and describe the diffusion of cultures between Europe, Africa, and Asia </w:t>
            </w:r>
            <w:proofErr w:type="gramStart"/>
            <w:r w:rsidRPr="00B14A3A">
              <w:rPr>
                <w:sz w:val="20"/>
                <w:szCs w:val="20"/>
              </w:rPr>
              <w:t>as a result of</w:t>
            </w:r>
            <w:proofErr w:type="gramEnd"/>
            <w:r w:rsidRPr="00B14A3A">
              <w:rPr>
                <w:sz w:val="20"/>
                <w:szCs w:val="20"/>
              </w:rPr>
              <w:t xml:space="preserve"> European imperialism.</w:t>
            </w:r>
            <w:r w:rsidRPr="00B14A3A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36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4"/>
        <w:gridCol w:w="2499"/>
        <w:gridCol w:w="2449"/>
        <w:gridCol w:w="2679"/>
        <w:gridCol w:w="2453"/>
      </w:tblGrid>
      <w:tr w:rsidR="00955D52" w:rsidRPr="006D32FE" w14:paraId="49219E4D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3592574C" w:rsidR="00865CE8" w:rsidRPr="00F11077" w:rsidRDefault="00541150" w:rsidP="00AA5D83">
            <w:pPr>
              <w:widowControl w:val="0"/>
              <w:rPr>
                <w:color w:val="FF0000"/>
                <w:sz w:val="20"/>
                <w:szCs w:val="20"/>
              </w:rPr>
            </w:pPr>
            <w:r w:rsidRPr="00541150">
              <w:rPr>
                <w:color w:val="2E2F30"/>
                <w:sz w:val="20"/>
                <w:szCs w:val="20"/>
                <w:shd w:val="clear" w:color="auto" w:fill="FFFFFF"/>
              </w:rPr>
              <w:t>Use a Frayer Model to define "Imperialism.".</w:t>
            </w: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7DD2026F" w:rsidR="00865CE8" w:rsidRPr="00943E72" w:rsidRDefault="00F70CAF" w:rsidP="00AA5D83">
            <w:pPr>
              <w:widowControl w:val="0"/>
              <w:rPr>
                <w:sz w:val="20"/>
                <w:szCs w:val="20"/>
              </w:rPr>
            </w:pPr>
            <w:r w:rsidRPr="00F70CAF">
              <w:rPr>
                <w:color w:val="2E2F30"/>
                <w:sz w:val="20"/>
                <w:szCs w:val="20"/>
                <w:shd w:val="clear" w:color="auto" w:fill="FFFFFF"/>
              </w:rPr>
              <w:t>Complete a Frayer Model for "Colonization."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682A5B14" w:rsidR="00865CE8" w:rsidRPr="00943E72" w:rsidRDefault="00B14A3A" w:rsidP="00AA5D83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amified review of previous objective 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42E4320" w:rsidR="009242F1" w:rsidRPr="001D045A" w:rsidRDefault="00B14A3A" w:rsidP="00AA5D83">
            <w:pPr>
              <w:widowControl w:val="0"/>
              <w:rPr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Gamified review of previous objective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7750DB6" w:rsidR="00865CE8" w:rsidRPr="00987A0A" w:rsidRDefault="00B14A3A" w:rsidP="00AA5D83">
            <w:pPr>
              <w:widowControl w:val="0"/>
              <w:rPr>
                <w:sz w:val="20"/>
                <w:szCs w:val="20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Gamified review of previous objective </w:t>
            </w:r>
          </w:p>
        </w:tc>
      </w:tr>
      <w:tr w:rsidR="00863B39" w:rsidRPr="006D32FE" w14:paraId="371DE99B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9FAA1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Anticipatory Set: 5 minutes</w:t>
            </w:r>
          </w:p>
          <w:p w14:paraId="4DB0A92F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I Do: 15 minutes</w:t>
            </w:r>
          </w:p>
          <w:p w14:paraId="0D5760D8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We Do: 10 minutes</w:t>
            </w:r>
          </w:p>
          <w:p w14:paraId="6C2B001B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You Do: 15 minutes</w:t>
            </w:r>
          </w:p>
          <w:p w14:paraId="48AFEA25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Closure: 5 minutes</w:t>
            </w:r>
          </w:p>
          <w:p w14:paraId="739E54AE" w14:textId="61A44889" w:rsidR="00863B39" w:rsidRPr="00C628A4" w:rsidRDefault="00863B39" w:rsidP="00863B39">
            <w:pPr>
              <w:pStyle w:val="ListParagraph"/>
              <w:widowControl w:val="0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29B0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7B51B1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080DE626" w14:textId="311D120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842FD79" w14:textId="78A45FD1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5D02D13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ED79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1514EAA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174399F1" w14:textId="0F19B25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7755F49" w14:textId="7EB227E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CD537DC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E7F7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1B0DB4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7CCC7A5" w14:textId="044B918A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613F4D0" w14:textId="1250047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46A38A62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60189BE3" w14:textId="3F9E898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F5B03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2334EA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55DC205" w14:textId="448D770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28E93A18" w14:textId="0C31389F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666835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01A5BA2" w14:textId="34593B64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863B39" w:rsidRPr="006D32FE" w14:paraId="23531563" w14:textId="77777777" w:rsidTr="00F33E0A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0EF14EF8" w14:textId="75EC0E25" w:rsidR="00863B39" w:rsidRPr="006D32FE" w:rsidRDefault="00863B39" w:rsidP="00D55133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AE7B1" w14:textId="27B4F8C3" w:rsidR="00085250" w:rsidRPr="00085250" w:rsidRDefault="00541150" w:rsidP="00085250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541150">
              <w:rPr>
                <w:b/>
                <w:bCs/>
                <w:sz w:val="20"/>
                <w:szCs w:val="20"/>
              </w:rPr>
              <w:t xml:space="preserve">Lecture:   Introduction to Imperialism  </w:t>
            </w:r>
          </w:p>
          <w:p w14:paraId="5A6F2E9F" w14:textId="0C475E7A" w:rsidR="00863B39" w:rsidRPr="00A20DE5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04D0A" w14:textId="77777777" w:rsidR="00F70CAF" w:rsidRPr="00F70CAF" w:rsidRDefault="00F70CAF" w:rsidP="00F70CAF">
            <w:pPr>
              <w:pStyle w:val="paragraph"/>
              <w:ind w:left="75"/>
              <w:rPr>
                <w:b/>
                <w:bCs/>
                <w:sz w:val="20"/>
                <w:szCs w:val="20"/>
              </w:rPr>
            </w:pPr>
            <w:r w:rsidRPr="00F70CAF">
              <w:rPr>
                <w:b/>
                <w:bCs/>
                <w:sz w:val="20"/>
                <w:szCs w:val="20"/>
              </w:rPr>
              <w:t xml:space="preserve">Lecture:   Rise and Fall of Imperialism   </w:t>
            </w:r>
          </w:p>
          <w:p w14:paraId="765C823E" w14:textId="65C23ED5" w:rsidR="00863B39" w:rsidRPr="00A20DE5" w:rsidRDefault="00863B39" w:rsidP="00EE1A18">
            <w:pPr>
              <w:pStyle w:val="paragraph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2A39E" w14:textId="285E1C96" w:rsidR="00B14A3A" w:rsidRPr="00B14A3A" w:rsidRDefault="00C1264E" w:rsidP="00B14A3A">
            <w:pPr>
              <w:rPr>
                <w:b/>
                <w:bCs/>
                <w:color w:val="141414"/>
                <w:sz w:val="20"/>
                <w:szCs w:val="20"/>
                <w:shd w:val="clear" w:color="auto" w:fill="FFFFFF"/>
              </w:rPr>
            </w:pPr>
            <w:r w:rsidRPr="00A20DE5">
              <w:rPr>
                <w:b/>
                <w:bCs/>
                <w:sz w:val="20"/>
                <w:szCs w:val="20"/>
              </w:rPr>
              <w:t>Lecture</w:t>
            </w:r>
            <w:r w:rsidR="00A153DC">
              <w:rPr>
                <w:b/>
                <w:bCs/>
                <w:sz w:val="20"/>
                <w:szCs w:val="20"/>
              </w:rPr>
              <w:t xml:space="preserve">: </w:t>
            </w:r>
            <w:r w:rsidR="00A153DC" w:rsidRPr="00A153DC">
              <w:rPr>
                <w:rFonts w:ascii="Segoe UI" w:hAnsi="Segoe UI" w:cs="Segoe UI"/>
                <w:b/>
                <w:bCs/>
                <w:color w:val="141414"/>
                <w:shd w:val="clear" w:color="auto" w:fill="FFFFFF"/>
              </w:rPr>
              <w:t xml:space="preserve"> </w:t>
            </w:r>
            <w:r w:rsidR="00EE1A18" w:rsidRPr="00EE1A18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FF5B3E" w:rsidRPr="00FF5B3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B14A3A" w:rsidRPr="00B14A3A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B14A3A" w:rsidRPr="00B14A3A">
              <w:rPr>
                <w:b/>
                <w:bCs/>
                <w:color w:val="141414"/>
                <w:sz w:val="20"/>
                <w:szCs w:val="20"/>
                <w:shd w:val="clear" w:color="auto" w:fill="FFFFFF"/>
              </w:rPr>
              <w:t xml:space="preserve">British Imperialism in India </w:t>
            </w:r>
          </w:p>
          <w:p w14:paraId="55FD87B9" w14:textId="210BA3A4" w:rsidR="00863B39" w:rsidRPr="00A20DE5" w:rsidRDefault="00863B39" w:rsidP="00EE1A18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8F64C" w14:textId="2060080F" w:rsidR="00B14A3A" w:rsidRPr="00B14A3A" w:rsidRDefault="00C1264E" w:rsidP="00B14A3A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A20DE5">
              <w:rPr>
                <w:b/>
                <w:bCs/>
                <w:sz w:val="20"/>
                <w:szCs w:val="20"/>
              </w:rPr>
              <w:t>Lecture: </w:t>
            </w:r>
            <w:r w:rsidR="00015C28"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20DE5" w:rsidRPr="00A20DE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B14A3A" w:rsidRPr="00B14A3A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B14A3A" w:rsidRPr="00B14A3A">
              <w:rPr>
                <w:b/>
                <w:bCs/>
                <w:color w:val="000000" w:themeColor="text1"/>
                <w:sz w:val="20"/>
                <w:szCs w:val="20"/>
              </w:rPr>
              <w:t xml:space="preserve">British Imperialism in China </w:t>
            </w:r>
          </w:p>
          <w:p w14:paraId="7A4CA024" w14:textId="5BEDB79F" w:rsidR="00863B39" w:rsidRPr="00A20DE5" w:rsidRDefault="00863B39" w:rsidP="00EE1A18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9BE783" w14:textId="6FD49913" w:rsidR="00B14A3A" w:rsidRPr="00B14A3A" w:rsidRDefault="00EE1A18" w:rsidP="00B14A3A">
            <w:pPr>
              <w:pStyle w:val="paragraph"/>
              <w:textAlignment w:val="baseline"/>
              <w:rPr>
                <w:b/>
                <w:bCs/>
                <w:sz w:val="20"/>
                <w:szCs w:val="20"/>
              </w:rPr>
            </w:pPr>
            <w:r w:rsidRPr="00EE1A18">
              <w:rPr>
                <w:b/>
                <w:bCs/>
                <w:sz w:val="20"/>
                <w:szCs w:val="20"/>
              </w:rPr>
              <w:t xml:space="preserve">Lecture:   </w:t>
            </w:r>
            <w:r w:rsidR="00B14A3A" w:rsidRPr="00B14A3A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B14A3A" w:rsidRPr="00B14A3A">
              <w:rPr>
                <w:b/>
                <w:bCs/>
                <w:sz w:val="20"/>
                <w:szCs w:val="20"/>
              </w:rPr>
              <w:t xml:space="preserve">Cultural Diffusion </w:t>
            </w:r>
          </w:p>
          <w:p w14:paraId="40310EFE" w14:textId="360D76FD" w:rsidR="00A20DE5" w:rsidRPr="00DA0544" w:rsidRDefault="00A20DE5" w:rsidP="00A20DE5">
            <w:pPr>
              <w:pStyle w:val="paragraph"/>
              <w:textAlignment w:val="baseline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68A88068" w14:textId="3519012A" w:rsidR="00863B39" w:rsidRPr="00A20DE5" w:rsidRDefault="00863B39" w:rsidP="00A20DE5">
            <w:pPr>
              <w:pStyle w:val="paragraph"/>
              <w:textAlignment w:val="baseline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31E3260D" w14:textId="77777777" w:rsidTr="00F33E0A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29A29652" w:rsidR="00863B39" w:rsidRPr="00D8020F" w:rsidRDefault="00541150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0FF56" w14:textId="77777777" w:rsidR="00A358BA" w:rsidRPr="007D6B30" w:rsidRDefault="00A358BA" w:rsidP="00A358BA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  <w:p w14:paraId="50CED0AC" w14:textId="54EB2939" w:rsidR="00863B39" w:rsidRPr="00D8020F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2EC09" w14:textId="77777777" w:rsidR="00A358BA" w:rsidRPr="007D6B30" w:rsidRDefault="00A358BA" w:rsidP="00A358BA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  <w:p w14:paraId="292844DB" w14:textId="6C2DAFB8" w:rsidR="00863B39" w:rsidRPr="00D8020F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94FDF" w14:textId="63145737" w:rsidR="007D6B30" w:rsidRPr="007D6B30" w:rsidRDefault="007D6B30" w:rsidP="007D6B30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D6B3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358BA"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  <w:p w14:paraId="08E659DB" w14:textId="43EC2662" w:rsidR="00863B39" w:rsidRPr="00D8020F" w:rsidRDefault="00D116EE" w:rsidP="00863B39">
            <w:pPr>
              <w:rPr>
                <w:b/>
                <w:bCs/>
                <w:sz w:val="20"/>
                <w:szCs w:val="20"/>
              </w:rPr>
            </w:pPr>
            <w:r w:rsidRPr="007D6B30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1C4D79BA" w:rsidR="00863B39" w:rsidRPr="00D8020F" w:rsidRDefault="00A358BA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A358BA"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</w:tc>
      </w:tr>
      <w:tr w:rsidR="00863B39" w:rsidRPr="006D32FE" w14:paraId="70108707" w14:textId="77777777" w:rsidTr="00F33E0A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0443E1A6" w:rsidR="00863B39" w:rsidRPr="00C31EDA" w:rsidRDefault="00541150" w:rsidP="00D5513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ndependent</w:t>
            </w: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:</w:t>
            </w:r>
            <w:r w:rsidRPr="00987A0A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A153DC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Pr="00A358BA">
              <w:rPr>
                <w:color w:val="2E2F30"/>
                <w:sz w:val="20"/>
                <w:szCs w:val="20"/>
              </w:rPr>
              <w:t>Completion of Embedded DBQ and Quiz activities in Nearpod.</w:t>
            </w:r>
            <w:r>
              <w:rPr>
                <w:b/>
                <w:bCs/>
                <w:color w:val="2E2F30"/>
                <w:sz w:val="20"/>
                <w:szCs w:val="20"/>
              </w:rPr>
              <w:t xml:space="preserve"> 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6396D3" w14:textId="355A7852" w:rsidR="00863B39" w:rsidRPr="00D55133" w:rsidRDefault="00F70CAF" w:rsidP="00863B39">
            <w:pPr>
              <w:rPr>
                <w:sz w:val="20"/>
                <w:szCs w:val="20"/>
              </w:rPr>
            </w:pPr>
            <w:r w:rsidRPr="00F70CAF">
              <w:rPr>
                <w:b/>
                <w:bCs/>
                <w:color w:val="2E2F30"/>
                <w:sz w:val="20"/>
                <w:szCs w:val="20"/>
              </w:rPr>
              <w:t xml:space="preserve">Independent:  Completion of Embedded Draw it and Quiz activities in Nearpod.  </w:t>
            </w:r>
          </w:p>
          <w:p w14:paraId="60BA49C1" w14:textId="77777777" w:rsidR="00863B39" w:rsidRPr="00C31EDA" w:rsidRDefault="00863B39" w:rsidP="00863B39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37F6384B" w:rsidR="00863B39" w:rsidRPr="00C31EDA" w:rsidRDefault="00B14A3A" w:rsidP="00723EE1">
            <w:pPr>
              <w:rPr>
                <w:b/>
                <w:bCs/>
                <w:sz w:val="20"/>
                <w:szCs w:val="20"/>
              </w:rPr>
            </w:pPr>
            <w:r w:rsidRPr="00B14A3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ndependent:  Completion of Embedded DBQ and Quiz activities in Nearpo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70D4481B" w:rsidR="00863B39" w:rsidRPr="00C31EDA" w:rsidRDefault="00D116EE" w:rsidP="00A358BA">
            <w:pPr>
              <w:pStyle w:val="paragraph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ndependent</w:t>
            </w:r>
            <w:r w:rsidR="00782ED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:</w:t>
            </w:r>
            <w:r w:rsidRPr="00987A0A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A153DC" w:rsidRPr="00A153DC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A358BA" w:rsidRPr="00A358BA">
              <w:rPr>
                <w:color w:val="2E2F30"/>
                <w:sz w:val="20"/>
                <w:szCs w:val="20"/>
              </w:rPr>
              <w:t>Completion of Embedded DBQ and Quiz activities in Nearpod.</w:t>
            </w:r>
            <w:r w:rsidR="00A358BA">
              <w:rPr>
                <w:b/>
                <w:bCs/>
                <w:color w:val="2E2F30"/>
                <w:sz w:val="20"/>
                <w:szCs w:val="20"/>
              </w:rPr>
              <w:t xml:space="preserve"> 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3770CA59" w:rsidR="00863B39" w:rsidRPr="00C31EDA" w:rsidRDefault="00B14A3A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B14A3A">
              <w:rPr>
                <w:b/>
                <w:bCs/>
                <w:sz w:val="20"/>
                <w:szCs w:val="20"/>
              </w:rPr>
              <w:t>Independent:  Completion of Embedded DBQ and Quiz activities in Nearpod</w:t>
            </w:r>
          </w:p>
        </w:tc>
      </w:tr>
      <w:tr w:rsidR="00863B39" w:rsidRPr="006D32FE" w14:paraId="3BA6C9C0" w14:textId="77777777" w:rsidTr="00F33E0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C48AA" w14:textId="77777777" w:rsidR="00541150" w:rsidRPr="00541150" w:rsidRDefault="00541150" w:rsidP="00541150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541150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359CA795" w14:textId="77777777" w:rsidR="00541150" w:rsidRPr="00541150" w:rsidRDefault="00541150" w:rsidP="00541150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541150">
              <w:rPr>
                <w:b/>
                <w:bCs/>
                <w:sz w:val="20"/>
                <w:szCs w:val="20"/>
              </w:rPr>
              <w:t>3: List three things you learned today.</w:t>
            </w:r>
          </w:p>
          <w:p w14:paraId="55D5C27D" w14:textId="77777777" w:rsidR="00541150" w:rsidRPr="00541150" w:rsidRDefault="00541150" w:rsidP="00541150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541150">
              <w:rPr>
                <w:b/>
                <w:bCs/>
                <w:sz w:val="20"/>
                <w:szCs w:val="20"/>
              </w:rPr>
              <w:t xml:space="preserve">2: Write two questions you still have about Imperialism  </w:t>
            </w:r>
          </w:p>
          <w:p w14:paraId="04931A91" w14:textId="77777777" w:rsidR="00541150" w:rsidRPr="00541150" w:rsidRDefault="00541150" w:rsidP="00541150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541150">
              <w:rPr>
                <w:b/>
                <w:bCs/>
                <w:sz w:val="20"/>
                <w:szCs w:val="20"/>
              </w:rPr>
              <w:t>1: Share one thing that surprised you about the topic.</w:t>
            </w:r>
          </w:p>
          <w:p w14:paraId="1A6EE865" w14:textId="77777777" w:rsidR="00541150" w:rsidRPr="00541150" w:rsidRDefault="00541150" w:rsidP="00541150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541150">
              <w:rPr>
                <w:b/>
                <w:bCs/>
                <w:sz w:val="20"/>
                <w:szCs w:val="20"/>
              </w:rPr>
              <w:t xml:space="preserve">Grow: What could have been better in class today?  </w:t>
            </w:r>
          </w:p>
          <w:p w14:paraId="2BD63B9E" w14:textId="77777777" w:rsidR="00541150" w:rsidRPr="00541150" w:rsidRDefault="00541150" w:rsidP="00541150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541150">
              <w:rPr>
                <w:b/>
                <w:bCs/>
                <w:sz w:val="20"/>
                <w:szCs w:val="20"/>
              </w:rPr>
              <w:t xml:space="preserve">Glow: What went well with class today? </w:t>
            </w:r>
          </w:p>
          <w:p w14:paraId="75988913" w14:textId="77777777" w:rsidR="00863B39" w:rsidRPr="00395710" w:rsidRDefault="00863B39" w:rsidP="00541150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4F8EC" w14:textId="77777777" w:rsidR="00F70CAF" w:rsidRPr="00F70CAF" w:rsidRDefault="00F70CAF" w:rsidP="00F70CAF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70CAF">
              <w:rPr>
                <w:b/>
                <w:bCs/>
                <w:sz w:val="20"/>
                <w:szCs w:val="20"/>
              </w:rPr>
              <w:lastRenderedPageBreak/>
              <w:t>Closure: 3-2-1 plus Grow-Glow (5 minutes):</w:t>
            </w:r>
          </w:p>
          <w:p w14:paraId="381E5724" w14:textId="77777777" w:rsidR="00F70CAF" w:rsidRPr="00F70CAF" w:rsidRDefault="00F70CAF" w:rsidP="00F70CAF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70CAF">
              <w:rPr>
                <w:b/>
                <w:bCs/>
                <w:sz w:val="20"/>
                <w:szCs w:val="20"/>
              </w:rPr>
              <w:t>3: List three things you learned today.</w:t>
            </w:r>
          </w:p>
          <w:p w14:paraId="7F01DF02" w14:textId="77777777" w:rsidR="00F70CAF" w:rsidRPr="00F70CAF" w:rsidRDefault="00F70CAF" w:rsidP="00F70CAF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70CAF">
              <w:rPr>
                <w:b/>
                <w:bCs/>
                <w:sz w:val="20"/>
                <w:szCs w:val="20"/>
              </w:rPr>
              <w:t xml:space="preserve">2: Write two questions you still have about the rise and fall of Imperialism. </w:t>
            </w:r>
          </w:p>
          <w:p w14:paraId="05D55541" w14:textId="77777777" w:rsidR="00F70CAF" w:rsidRPr="00F70CAF" w:rsidRDefault="00F70CAF" w:rsidP="00F70CAF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70CAF">
              <w:rPr>
                <w:b/>
                <w:bCs/>
                <w:sz w:val="20"/>
                <w:szCs w:val="20"/>
              </w:rPr>
              <w:t>1: Share one thing that surprised you about the topic.</w:t>
            </w:r>
          </w:p>
          <w:p w14:paraId="64344619" w14:textId="77777777" w:rsidR="00F70CAF" w:rsidRPr="00F70CAF" w:rsidRDefault="00F70CAF" w:rsidP="00F70CAF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70CAF">
              <w:rPr>
                <w:b/>
                <w:bCs/>
                <w:sz w:val="20"/>
                <w:szCs w:val="20"/>
              </w:rPr>
              <w:t xml:space="preserve">Grow: What could have been better in class today?  </w:t>
            </w:r>
          </w:p>
          <w:p w14:paraId="447222B8" w14:textId="77777777" w:rsidR="00F70CAF" w:rsidRPr="00F70CAF" w:rsidRDefault="00F70CAF" w:rsidP="00F70CAF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70CAF">
              <w:rPr>
                <w:b/>
                <w:bCs/>
                <w:sz w:val="20"/>
                <w:szCs w:val="20"/>
              </w:rPr>
              <w:t xml:space="preserve">Glow: What went well with class today? </w:t>
            </w:r>
          </w:p>
          <w:p w14:paraId="7BA4D3E1" w14:textId="77777777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l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went well with class today? </w:t>
            </w:r>
          </w:p>
          <w:p w14:paraId="77CFA3CC" w14:textId="166B66D9" w:rsidR="00863B39" w:rsidRPr="00395710" w:rsidRDefault="00863B39" w:rsidP="00C31EDA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677DE" w14:textId="77777777" w:rsidR="00B14A3A" w:rsidRPr="00B14A3A" w:rsidRDefault="00B14A3A" w:rsidP="00B14A3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B14A3A">
              <w:rPr>
                <w:b/>
                <w:bCs/>
                <w:sz w:val="20"/>
                <w:szCs w:val="20"/>
              </w:rPr>
              <w:lastRenderedPageBreak/>
              <w:t>Closure: 3-2-1 plus Grow-Glow (5 minutes):</w:t>
            </w:r>
          </w:p>
          <w:p w14:paraId="11818087" w14:textId="77777777" w:rsidR="00B14A3A" w:rsidRPr="00B14A3A" w:rsidRDefault="00B14A3A" w:rsidP="00B14A3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B14A3A">
              <w:rPr>
                <w:b/>
                <w:bCs/>
                <w:sz w:val="20"/>
                <w:szCs w:val="20"/>
              </w:rPr>
              <w:t>3: List three things you learned today.</w:t>
            </w:r>
          </w:p>
          <w:p w14:paraId="302C7EB4" w14:textId="5FDBF566" w:rsidR="00B14A3A" w:rsidRPr="00B14A3A" w:rsidRDefault="00B14A3A" w:rsidP="00B14A3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B14A3A">
              <w:rPr>
                <w:b/>
                <w:bCs/>
                <w:sz w:val="20"/>
                <w:szCs w:val="20"/>
              </w:rPr>
              <w:t xml:space="preserve">2: Write two questions you still have about Imperialism </w:t>
            </w:r>
            <w:r>
              <w:rPr>
                <w:b/>
                <w:bCs/>
                <w:sz w:val="20"/>
                <w:szCs w:val="20"/>
              </w:rPr>
              <w:t xml:space="preserve">in India </w:t>
            </w:r>
            <w:r w:rsidRPr="00B14A3A">
              <w:rPr>
                <w:b/>
                <w:bCs/>
                <w:sz w:val="20"/>
                <w:szCs w:val="20"/>
              </w:rPr>
              <w:t xml:space="preserve"> </w:t>
            </w:r>
          </w:p>
          <w:p w14:paraId="36059A0E" w14:textId="77777777" w:rsidR="00B14A3A" w:rsidRPr="00B14A3A" w:rsidRDefault="00B14A3A" w:rsidP="00B14A3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B14A3A">
              <w:rPr>
                <w:b/>
                <w:bCs/>
                <w:sz w:val="20"/>
                <w:szCs w:val="20"/>
              </w:rPr>
              <w:t>1: Share one thing that surprised you about the topic.</w:t>
            </w:r>
          </w:p>
          <w:p w14:paraId="0FF3DCB0" w14:textId="77777777" w:rsidR="00B14A3A" w:rsidRPr="00B14A3A" w:rsidRDefault="00B14A3A" w:rsidP="00B14A3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B14A3A">
              <w:rPr>
                <w:b/>
                <w:bCs/>
                <w:sz w:val="20"/>
                <w:szCs w:val="20"/>
              </w:rPr>
              <w:t xml:space="preserve">Grow: What could have been better in class today?  </w:t>
            </w:r>
          </w:p>
          <w:p w14:paraId="1965F7FF" w14:textId="77777777" w:rsidR="00B14A3A" w:rsidRPr="00B14A3A" w:rsidRDefault="00B14A3A" w:rsidP="00B14A3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B14A3A">
              <w:rPr>
                <w:b/>
                <w:bCs/>
                <w:sz w:val="20"/>
                <w:szCs w:val="20"/>
              </w:rPr>
              <w:t xml:space="preserve">Glow: What went well with class today? </w:t>
            </w:r>
          </w:p>
          <w:p w14:paraId="73CBB9B9" w14:textId="467E33CF" w:rsidR="00863B39" w:rsidRPr="00395710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4B0E9" w14:textId="77777777" w:rsidR="00FF680B" w:rsidRP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4363B0BD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3: List three </w:t>
            </w:r>
            <w:r w:rsidRPr="00FF680B">
              <w:rPr>
                <w:sz w:val="20"/>
                <w:szCs w:val="20"/>
              </w:rPr>
              <w:t>things you learned today.</w:t>
            </w:r>
          </w:p>
          <w:p w14:paraId="6280112F" w14:textId="083AF79E" w:rsidR="00FF680B" w:rsidRP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2: Write two questions </w:t>
            </w:r>
            <w:r w:rsidRPr="00FF680B">
              <w:rPr>
                <w:sz w:val="20"/>
                <w:szCs w:val="20"/>
              </w:rPr>
              <w:t xml:space="preserve">you still have about </w:t>
            </w:r>
            <w:r w:rsidR="00FF5B3E" w:rsidRPr="00FF5B3E">
              <w:rPr>
                <w:sz w:val="20"/>
                <w:szCs w:val="20"/>
              </w:rPr>
              <w:t>Imperialism</w:t>
            </w:r>
            <w:r w:rsidR="00B14A3A">
              <w:rPr>
                <w:sz w:val="20"/>
                <w:szCs w:val="20"/>
              </w:rPr>
              <w:t xml:space="preserve"> in China. </w:t>
            </w:r>
            <w:r w:rsidRPr="00FF680B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66201FB3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FF680B">
              <w:rPr>
                <w:sz w:val="20"/>
                <w:szCs w:val="20"/>
              </w:rPr>
              <w:t>that surprised you about the topic.</w:t>
            </w:r>
          </w:p>
          <w:p w14:paraId="796CF7E1" w14:textId="77777777" w:rsidR="00FF680B" w:rsidRP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row: </w:t>
            </w:r>
            <w:r w:rsidRPr="00FF680B">
              <w:rPr>
                <w:sz w:val="20"/>
                <w:szCs w:val="20"/>
              </w:rPr>
              <w:t>What could have been better in class today?</w:t>
            </w:r>
            <w:r w:rsidRPr="00FF680B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646E7B7B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low: </w:t>
            </w:r>
            <w:r w:rsidRPr="00FF680B">
              <w:rPr>
                <w:sz w:val="20"/>
                <w:szCs w:val="20"/>
              </w:rPr>
              <w:t xml:space="preserve">What went well with class today? </w:t>
            </w:r>
          </w:p>
          <w:p w14:paraId="69A0EEB5" w14:textId="63FD01C4" w:rsidR="00863B39" w:rsidRPr="00395710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8C253" w14:textId="77777777" w:rsidR="00FF5B3E" w:rsidRPr="00FF5B3E" w:rsidRDefault="00FF5B3E" w:rsidP="00FF5B3E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22B3D108" w14:textId="77777777" w:rsidR="00FF5B3E" w:rsidRPr="00FF5B3E" w:rsidRDefault="00FF5B3E" w:rsidP="00FF5B3E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>3: </w:t>
            </w:r>
            <w:r w:rsidRPr="00FF5B3E">
              <w:rPr>
                <w:sz w:val="20"/>
                <w:szCs w:val="20"/>
              </w:rPr>
              <w:t>List three things you learned today.</w:t>
            </w:r>
          </w:p>
          <w:p w14:paraId="7462143A" w14:textId="4EA46C29" w:rsidR="00B14A3A" w:rsidRPr="00B14A3A" w:rsidRDefault="00FF5B3E" w:rsidP="00B14A3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2: Write two questions </w:t>
            </w:r>
            <w:r w:rsidRPr="00FF5B3E">
              <w:rPr>
                <w:sz w:val="20"/>
                <w:szCs w:val="20"/>
              </w:rPr>
              <w:t xml:space="preserve">you still have </w:t>
            </w:r>
            <w:r w:rsidR="00B14A3A" w:rsidRPr="00FF5B3E">
              <w:rPr>
                <w:sz w:val="20"/>
                <w:szCs w:val="20"/>
              </w:rPr>
              <w:t xml:space="preserve">about </w:t>
            </w:r>
            <w:r w:rsidR="00B14A3A" w:rsidRPr="00B14A3A">
              <w:rPr>
                <w:b/>
                <w:bCs/>
                <w:color w:val="000000" w:themeColor="text1"/>
                <w:sz w:val="20"/>
                <w:szCs w:val="20"/>
              </w:rPr>
              <w:t>Cultural</w:t>
            </w:r>
            <w:r w:rsidR="00B14A3A" w:rsidRPr="00B14A3A">
              <w:rPr>
                <w:b/>
                <w:bCs/>
                <w:sz w:val="20"/>
                <w:szCs w:val="20"/>
              </w:rPr>
              <w:t xml:space="preserve"> Diffusion </w:t>
            </w:r>
          </w:p>
          <w:p w14:paraId="7109EE47" w14:textId="71AEF798" w:rsidR="00FF5B3E" w:rsidRPr="00FF5B3E" w:rsidRDefault="00FF5B3E" w:rsidP="00FF5B3E">
            <w:pPr>
              <w:widowControl w:val="0"/>
              <w:rPr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FF5B3E">
              <w:rPr>
                <w:sz w:val="20"/>
                <w:szCs w:val="20"/>
              </w:rPr>
              <w:t>that surprised you about the topic.</w:t>
            </w:r>
          </w:p>
          <w:p w14:paraId="250702D8" w14:textId="77777777" w:rsidR="00FF5B3E" w:rsidRPr="00FF5B3E" w:rsidRDefault="00FF5B3E" w:rsidP="00FF5B3E">
            <w:pPr>
              <w:widowControl w:val="0"/>
              <w:rPr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Grow: </w:t>
            </w:r>
            <w:r w:rsidRPr="00FF5B3E">
              <w:rPr>
                <w:sz w:val="20"/>
                <w:szCs w:val="20"/>
              </w:rPr>
              <w:t xml:space="preserve">What could have been better in class today?  </w:t>
            </w:r>
          </w:p>
          <w:p w14:paraId="1904E56C" w14:textId="77777777" w:rsidR="00FF5B3E" w:rsidRPr="00FF5B3E" w:rsidRDefault="00FF5B3E" w:rsidP="00FF5B3E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Glow: </w:t>
            </w:r>
            <w:r w:rsidRPr="00FF5B3E">
              <w:rPr>
                <w:sz w:val="20"/>
                <w:szCs w:val="20"/>
              </w:rPr>
              <w:t>What went well with class today?</w:t>
            </w:r>
            <w:r w:rsidRPr="00FF5B3E">
              <w:rPr>
                <w:b/>
                <w:bCs/>
                <w:sz w:val="20"/>
                <w:szCs w:val="20"/>
              </w:rPr>
              <w:t xml:space="preserve"> </w:t>
            </w:r>
          </w:p>
          <w:p w14:paraId="5DF2835F" w14:textId="61E5B93E" w:rsidR="00863B39" w:rsidRPr="00395710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7B506449" w14:textId="77777777" w:rsidTr="00F33E0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863B39" w:rsidRPr="006D32FE" w14:paraId="1E107C85" w14:textId="77777777" w:rsidTr="00F33E0A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863B39" w:rsidRPr="006D32FE" w14:paraId="59B4D4E8" w14:textId="77777777" w:rsidTr="00F33E0A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3C2EC9A9" w:rsidR="00863B39" w:rsidRDefault="00B41E0C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eekly </w:t>
            </w:r>
            <w:r w:rsidR="00300FBE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</w:p>
          <w:p w14:paraId="16E7F7F6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511715C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63B39" w:rsidRPr="006D32FE" w:rsidRDefault="00863B39" w:rsidP="00863B39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863B39" w:rsidRPr="006D32FE" w14:paraId="0F6547DE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1B3911D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63B39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63B39" w:rsidRPr="00EB6477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1:1 or laptop carts become available</w:t>
            </w:r>
          </w:p>
          <w:p w14:paraId="26AA802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aptop carts become available</w:t>
            </w:r>
          </w:p>
          <w:p w14:paraId="34FA735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aptop carts become available</w:t>
            </w:r>
          </w:p>
          <w:p w14:paraId="6300EC9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laptop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carts become available</w:t>
            </w:r>
          </w:p>
          <w:p w14:paraId="4CD2D9C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aptop carts become available</w:t>
            </w:r>
          </w:p>
          <w:p w14:paraId="1C4C7781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924BA" w14:textId="77777777" w:rsidR="003F3E47" w:rsidRDefault="003F3E47">
      <w:r>
        <w:separator/>
      </w:r>
    </w:p>
  </w:endnote>
  <w:endnote w:type="continuationSeparator" w:id="0">
    <w:p w14:paraId="5B76FE8A" w14:textId="77777777" w:rsidR="003F3E47" w:rsidRDefault="003F3E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20B0604020202020204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84B53" w14:textId="77777777" w:rsidR="003F3E47" w:rsidRDefault="003F3E47">
      <w:r>
        <w:separator/>
      </w:r>
    </w:p>
  </w:footnote>
  <w:footnote w:type="continuationSeparator" w:id="0">
    <w:p w14:paraId="2FC6C230" w14:textId="77777777" w:rsidR="003F3E47" w:rsidRDefault="003F3E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375B6"/>
    <w:multiLevelType w:val="multilevel"/>
    <w:tmpl w:val="241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134C49"/>
    <w:multiLevelType w:val="multilevel"/>
    <w:tmpl w:val="8E0E3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7F3CC2"/>
    <w:multiLevelType w:val="multilevel"/>
    <w:tmpl w:val="53AA2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192A38"/>
    <w:multiLevelType w:val="multilevel"/>
    <w:tmpl w:val="9F749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174796A"/>
    <w:multiLevelType w:val="multilevel"/>
    <w:tmpl w:val="4D6CB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8170C93"/>
    <w:multiLevelType w:val="multilevel"/>
    <w:tmpl w:val="09A8D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EA0F5A"/>
    <w:multiLevelType w:val="multilevel"/>
    <w:tmpl w:val="68644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25990437">
    <w:abstractNumId w:val="4"/>
  </w:num>
  <w:num w:numId="2" w16cid:durableId="15348106">
    <w:abstractNumId w:val="6"/>
  </w:num>
  <w:num w:numId="3" w16cid:durableId="1028336006">
    <w:abstractNumId w:val="2"/>
  </w:num>
  <w:num w:numId="4" w16cid:durableId="297348216">
    <w:abstractNumId w:val="1"/>
  </w:num>
  <w:num w:numId="5" w16cid:durableId="2011367037">
    <w:abstractNumId w:val="0"/>
  </w:num>
  <w:num w:numId="6" w16cid:durableId="1011495479">
    <w:abstractNumId w:val="3"/>
  </w:num>
  <w:num w:numId="7" w16cid:durableId="11948065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5C28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37189"/>
    <w:rsid w:val="00040322"/>
    <w:rsid w:val="00044CBA"/>
    <w:rsid w:val="000531DB"/>
    <w:rsid w:val="0005716F"/>
    <w:rsid w:val="0006254D"/>
    <w:rsid w:val="00062699"/>
    <w:rsid w:val="00062A0A"/>
    <w:rsid w:val="00082F9C"/>
    <w:rsid w:val="00083FD9"/>
    <w:rsid w:val="00085250"/>
    <w:rsid w:val="00087892"/>
    <w:rsid w:val="000901B5"/>
    <w:rsid w:val="00091959"/>
    <w:rsid w:val="00091D32"/>
    <w:rsid w:val="000A52CF"/>
    <w:rsid w:val="000A7D71"/>
    <w:rsid w:val="000B01BB"/>
    <w:rsid w:val="000B1A2E"/>
    <w:rsid w:val="000B7D40"/>
    <w:rsid w:val="000C43D1"/>
    <w:rsid w:val="000C6B0C"/>
    <w:rsid w:val="000D0E94"/>
    <w:rsid w:val="000D1CF4"/>
    <w:rsid w:val="000D507B"/>
    <w:rsid w:val="000D50B2"/>
    <w:rsid w:val="000E36FE"/>
    <w:rsid w:val="000E618D"/>
    <w:rsid w:val="000E67A1"/>
    <w:rsid w:val="000E6FE7"/>
    <w:rsid w:val="000F22A5"/>
    <w:rsid w:val="00101918"/>
    <w:rsid w:val="001108F4"/>
    <w:rsid w:val="0011104D"/>
    <w:rsid w:val="00112123"/>
    <w:rsid w:val="00113573"/>
    <w:rsid w:val="0011546F"/>
    <w:rsid w:val="00121A1F"/>
    <w:rsid w:val="00121C77"/>
    <w:rsid w:val="001223E9"/>
    <w:rsid w:val="001347A0"/>
    <w:rsid w:val="00135052"/>
    <w:rsid w:val="00136232"/>
    <w:rsid w:val="001475C3"/>
    <w:rsid w:val="00147849"/>
    <w:rsid w:val="001507B1"/>
    <w:rsid w:val="0015239A"/>
    <w:rsid w:val="00160666"/>
    <w:rsid w:val="00161597"/>
    <w:rsid w:val="0016394C"/>
    <w:rsid w:val="00163CA6"/>
    <w:rsid w:val="00164A23"/>
    <w:rsid w:val="00165822"/>
    <w:rsid w:val="0016736E"/>
    <w:rsid w:val="00171106"/>
    <w:rsid w:val="00171CBF"/>
    <w:rsid w:val="0017795F"/>
    <w:rsid w:val="00184502"/>
    <w:rsid w:val="00184E10"/>
    <w:rsid w:val="00185F61"/>
    <w:rsid w:val="00187BF6"/>
    <w:rsid w:val="001908EB"/>
    <w:rsid w:val="001A0360"/>
    <w:rsid w:val="001B05F5"/>
    <w:rsid w:val="001B168C"/>
    <w:rsid w:val="001C08DA"/>
    <w:rsid w:val="001C0DD0"/>
    <w:rsid w:val="001C323D"/>
    <w:rsid w:val="001C5778"/>
    <w:rsid w:val="001C57EE"/>
    <w:rsid w:val="001C6FAF"/>
    <w:rsid w:val="001D01DE"/>
    <w:rsid w:val="001D045A"/>
    <w:rsid w:val="001D0DEC"/>
    <w:rsid w:val="001D2FE0"/>
    <w:rsid w:val="001D4B78"/>
    <w:rsid w:val="001E058F"/>
    <w:rsid w:val="001E0686"/>
    <w:rsid w:val="001E1E20"/>
    <w:rsid w:val="001E3172"/>
    <w:rsid w:val="001E5C9C"/>
    <w:rsid w:val="001F2D6C"/>
    <w:rsid w:val="00200BA8"/>
    <w:rsid w:val="0020474B"/>
    <w:rsid w:val="002130BF"/>
    <w:rsid w:val="00213139"/>
    <w:rsid w:val="00214475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A5E5C"/>
    <w:rsid w:val="002B2579"/>
    <w:rsid w:val="002B6E96"/>
    <w:rsid w:val="002C0C11"/>
    <w:rsid w:val="002C4135"/>
    <w:rsid w:val="002C4C06"/>
    <w:rsid w:val="002C4D09"/>
    <w:rsid w:val="002C5774"/>
    <w:rsid w:val="002D1EAB"/>
    <w:rsid w:val="002E110D"/>
    <w:rsid w:val="002E3BFE"/>
    <w:rsid w:val="002E5269"/>
    <w:rsid w:val="002E63CD"/>
    <w:rsid w:val="002E64B6"/>
    <w:rsid w:val="002F2CF8"/>
    <w:rsid w:val="002F5861"/>
    <w:rsid w:val="00300FBE"/>
    <w:rsid w:val="00301021"/>
    <w:rsid w:val="00302150"/>
    <w:rsid w:val="003138D7"/>
    <w:rsid w:val="003245A2"/>
    <w:rsid w:val="00325CAD"/>
    <w:rsid w:val="00341DB6"/>
    <w:rsid w:val="00343612"/>
    <w:rsid w:val="00345EA3"/>
    <w:rsid w:val="00355704"/>
    <w:rsid w:val="003641C6"/>
    <w:rsid w:val="003643CE"/>
    <w:rsid w:val="00365F10"/>
    <w:rsid w:val="0036648D"/>
    <w:rsid w:val="00371E81"/>
    <w:rsid w:val="00381963"/>
    <w:rsid w:val="00382425"/>
    <w:rsid w:val="0038282E"/>
    <w:rsid w:val="00392A48"/>
    <w:rsid w:val="00395710"/>
    <w:rsid w:val="0039668A"/>
    <w:rsid w:val="003A079B"/>
    <w:rsid w:val="003B6E85"/>
    <w:rsid w:val="003C230C"/>
    <w:rsid w:val="003C2E29"/>
    <w:rsid w:val="003C3E7B"/>
    <w:rsid w:val="003C4547"/>
    <w:rsid w:val="003D4D87"/>
    <w:rsid w:val="003D60DE"/>
    <w:rsid w:val="003D6265"/>
    <w:rsid w:val="003E006A"/>
    <w:rsid w:val="003E01DF"/>
    <w:rsid w:val="003E03CF"/>
    <w:rsid w:val="003E0D94"/>
    <w:rsid w:val="003E446D"/>
    <w:rsid w:val="003F3E47"/>
    <w:rsid w:val="00400157"/>
    <w:rsid w:val="00403FDF"/>
    <w:rsid w:val="004161FB"/>
    <w:rsid w:val="00416DD0"/>
    <w:rsid w:val="00417B98"/>
    <w:rsid w:val="00427560"/>
    <w:rsid w:val="004321F8"/>
    <w:rsid w:val="00433BFF"/>
    <w:rsid w:val="004361AD"/>
    <w:rsid w:val="00436220"/>
    <w:rsid w:val="00442474"/>
    <w:rsid w:val="004434DF"/>
    <w:rsid w:val="004452A4"/>
    <w:rsid w:val="00464AB2"/>
    <w:rsid w:val="00476E1A"/>
    <w:rsid w:val="00481DF8"/>
    <w:rsid w:val="0048706C"/>
    <w:rsid w:val="00487501"/>
    <w:rsid w:val="004963D9"/>
    <w:rsid w:val="004A1AE1"/>
    <w:rsid w:val="004A1BDA"/>
    <w:rsid w:val="004C1CDC"/>
    <w:rsid w:val="004C4218"/>
    <w:rsid w:val="004C5171"/>
    <w:rsid w:val="004F0806"/>
    <w:rsid w:val="004F4EFB"/>
    <w:rsid w:val="005009C6"/>
    <w:rsid w:val="00503AC2"/>
    <w:rsid w:val="00505A49"/>
    <w:rsid w:val="00510D04"/>
    <w:rsid w:val="0051416F"/>
    <w:rsid w:val="005169AE"/>
    <w:rsid w:val="00520C55"/>
    <w:rsid w:val="005222F3"/>
    <w:rsid w:val="00523C1F"/>
    <w:rsid w:val="005255E9"/>
    <w:rsid w:val="00527B6C"/>
    <w:rsid w:val="00527FC8"/>
    <w:rsid w:val="00531986"/>
    <w:rsid w:val="0053571A"/>
    <w:rsid w:val="00541150"/>
    <w:rsid w:val="00541431"/>
    <w:rsid w:val="00542987"/>
    <w:rsid w:val="00544E3F"/>
    <w:rsid w:val="00547560"/>
    <w:rsid w:val="0055047B"/>
    <w:rsid w:val="0055332E"/>
    <w:rsid w:val="005652D4"/>
    <w:rsid w:val="00567EBB"/>
    <w:rsid w:val="00572052"/>
    <w:rsid w:val="005773D0"/>
    <w:rsid w:val="00577BD7"/>
    <w:rsid w:val="0058027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16A8"/>
    <w:rsid w:val="005B3E67"/>
    <w:rsid w:val="005B63CC"/>
    <w:rsid w:val="005C1680"/>
    <w:rsid w:val="005C27E8"/>
    <w:rsid w:val="005C3C48"/>
    <w:rsid w:val="005D2579"/>
    <w:rsid w:val="005D5C60"/>
    <w:rsid w:val="005E07B1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5080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49C9"/>
    <w:rsid w:val="006772C6"/>
    <w:rsid w:val="00680798"/>
    <w:rsid w:val="00683CBD"/>
    <w:rsid w:val="00686222"/>
    <w:rsid w:val="006A2971"/>
    <w:rsid w:val="006A404F"/>
    <w:rsid w:val="006A52E5"/>
    <w:rsid w:val="006A72A3"/>
    <w:rsid w:val="006B3AD1"/>
    <w:rsid w:val="006B4267"/>
    <w:rsid w:val="006C2ACB"/>
    <w:rsid w:val="006C44A5"/>
    <w:rsid w:val="006D1BC3"/>
    <w:rsid w:val="006D32FE"/>
    <w:rsid w:val="006D523C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16274"/>
    <w:rsid w:val="0072117D"/>
    <w:rsid w:val="00721422"/>
    <w:rsid w:val="00723577"/>
    <w:rsid w:val="00723EE1"/>
    <w:rsid w:val="00726D99"/>
    <w:rsid w:val="007313D2"/>
    <w:rsid w:val="007404CE"/>
    <w:rsid w:val="00740A9B"/>
    <w:rsid w:val="00746F1F"/>
    <w:rsid w:val="0075044D"/>
    <w:rsid w:val="00750A3C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77405"/>
    <w:rsid w:val="00780C05"/>
    <w:rsid w:val="0078132A"/>
    <w:rsid w:val="00782ED5"/>
    <w:rsid w:val="00785D21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399C"/>
    <w:rsid w:val="007D46E6"/>
    <w:rsid w:val="007D6B30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1784C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708B7"/>
    <w:rsid w:val="00890D11"/>
    <w:rsid w:val="00894EAC"/>
    <w:rsid w:val="00897EEF"/>
    <w:rsid w:val="008A362A"/>
    <w:rsid w:val="008A7EC3"/>
    <w:rsid w:val="008B11E7"/>
    <w:rsid w:val="008B1576"/>
    <w:rsid w:val="008B18C6"/>
    <w:rsid w:val="008B5570"/>
    <w:rsid w:val="008B5B3A"/>
    <w:rsid w:val="008C1F88"/>
    <w:rsid w:val="008D2EA1"/>
    <w:rsid w:val="008D643C"/>
    <w:rsid w:val="008E72DA"/>
    <w:rsid w:val="00906657"/>
    <w:rsid w:val="009069FD"/>
    <w:rsid w:val="00913861"/>
    <w:rsid w:val="00917FFB"/>
    <w:rsid w:val="0092364D"/>
    <w:rsid w:val="009242F1"/>
    <w:rsid w:val="00925459"/>
    <w:rsid w:val="0093144C"/>
    <w:rsid w:val="0093195B"/>
    <w:rsid w:val="00943E72"/>
    <w:rsid w:val="00945E73"/>
    <w:rsid w:val="00947985"/>
    <w:rsid w:val="00955D52"/>
    <w:rsid w:val="00982D81"/>
    <w:rsid w:val="0098556E"/>
    <w:rsid w:val="00987A0A"/>
    <w:rsid w:val="00991CE8"/>
    <w:rsid w:val="009939B0"/>
    <w:rsid w:val="009A63B8"/>
    <w:rsid w:val="009B02F8"/>
    <w:rsid w:val="009B037F"/>
    <w:rsid w:val="009B0566"/>
    <w:rsid w:val="009B0B43"/>
    <w:rsid w:val="009B0DC5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E7364"/>
    <w:rsid w:val="009F0A5A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53DC"/>
    <w:rsid w:val="00A16126"/>
    <w:rsid w:val="00A16336"/>
    <w:rsid w:val="00A20DE5"/>
    <w:rsid w:val="00A23246"/>
    <w:rsid w:val="00A26358"/>
    <w:rsid w:val="00A317C0"/>
    <w:rsid w:val="00A3505F"/>
    <w:rsid w:val="00A358BA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0635"/>
    <w:rsid w:val="00A82D25"/>
    <w:rsid w:val="00A84287"/>
    <w:rsid w:val="00A872A3"/>
    <w:rsid w:val="00A901B0"/>
    <w:rsid w:val="00A95DDC"/>
    <w:rsid w:val="00AA0EB6"/>
    <w:rsid w:val="00AA16F2"/>
    <w:rsid w:val="00AA1AE2"/>
    <w:rsid w:val="00AA5D83"/>
    <w:rsid w:val="00AA5EF6"/>
    <w:rsid w:val="00AB0BEC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06C8"/>
    <w:rsid w:val="00B14A3A"/>
    <w:rsid w:val="00B15058"/>
    <w:rsid w:val="00B16504"/>
    <w:rsid w:val="00B179C1"/>
    <w:rsid w:val="00B22E53"/>
    <w:rsid w:val="00B245C8"/>
    <w:rsid w:val="00B252EA"/>
    <w:rsid w:val="00B30B65"/>
    <w:rsid w:val="00B33395"/>
    <w:rsid w:val="00B361BA"/>
    <w:rsid w:val="00B37632"/>
    <w:rsid w:val="00B37E68"/>
    <w:rsid w:val="00B41E0C"/>
    <w:rsid w:val="00B436FD"/>
    <w:rsid w:val="00B45DFF"/>
    <w:rsid w:val="00B514C8"/>
    <w:rsid w:val="00B5604E"/>
    <w:rsid w:val="00B60BC1"/>
    <w:rsid w:val="00B6113C"/>
    <w:rsid w:val="00B72C47"/>
    <w:rsid w:val="00B75EF9"/>
    <w:rsid w:val="00B81668"/>
    <w:rsid w:val="00B916E7"/>
    <w:rsid w:val="00B971C1"/>
    <w:rsid w:val="00BB375A"/>
    <w:rsid w:val="00BD4E5C"/>
    <w:rsid w:val="00BD4FFF"/>
    <w:rsid w:val="00BE3DCD"/>
    <w:rsid w:val="00BE7787"/>
    <w:rsid w:val="00BF215D"/>
    <w:rsid w:val="00C06864"/>
    <w:rsid w:val="00C0709C"/>
    <w:rsid w:val="00C1264E"/>
    <w:rsid w:val="00C14E52"/>
    <w:rsid w:val="00C17172"/>
    <w:rsid w:val="00C21ECC"/>
    <w:rsid w:val="00C27645"/>
    <w:rsid w:val="00C31EDA"/>
    <w:rsid w:val="00C328B0"/>
    <w:rsid w:val="00C330DE"/>
    <w:rsid w:val="00C3609A"/>
    <w:rsid w:val="00C402BE"/>
    <w:rsid w:val="00C420E6"/>
    <w:rsid w:val="00C44774"/>
    <w:rsid w:val="00C50CC4"/>
    <w:rsid w:val="00C539BF"/>
    <w:rsid w:val="00C6012D"/>
    <w:rsid w:val="00C6256F"/>
    <w:rsid w:val="00C628A4"/>
    <w:rsid w:val="00C63F59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B6116"/>
    <w:rsid w:val="00CC22EC"/>
    <w:rsid w:val="00CD3935"/>
    <w:rsid w:val="00CD731F"/>
    <w:rsid w:val="00CE24C4"/>
    <w:rsid w:val="00CE5B86"/>
    <w:rsid w:val="00CF05B9"/>
    <w:rsid w:val="00CF0BB2"/>
    <w:rsid w:val="00CF468C"/>
    <w:rsid w:val="00D003CB"/>
    <w:rsid w:val="00D00C36"/>
    <w:rsid w:val="00D00D80"/>
    <w:rsid w:val="00D012AE"/>
    <w:rsid w:val="00D0422A"/>
    <w:rsid w:val="00D05139"/>
    <w:rsid w:val="00D06D0D"/>
    <w:rsid w:val="00D116EE"/>
    <w:rsid w:val="00D1275D"/>
    <w:rsid w:val="00D1348C"/>
    <w:rsid w:val="00D14392"/>
    <w:rsid w:val="00D15D13"/>
    <w:rsid w:val="00D33CAF"/>
    <w:rsid w:val="00D3688E"/>
    <w:rsid w:val="00D37FC7"/>
    <w:rsid w:val="00D4678E"/>
    <w:rsid w:val="00D5073D"/>
    <w:rsid w:val="00D55133"/>
    <w:rsid w:val="00D6175C"/>
    <w:rsid w:val="00D6684F"/>
    <w:rsid w:val="00D72720"/>
    <w:rsid w:val="00D7352D"/>
    <w:rsid w:val="00D76EBA"/>
    <w:rsid w:val="00D8020F"/>
    <w:rsid w:val="00D843CA"/>
    <w:rsid w:val="00D847E7"/>
    <w:rsid w:val="00D8546D"/>
    <w:rsid w:val="00D9320F"/>
    <w:rsid w:val="00D9377A"/>
    <w:rsid w:val="00D939A9"/>
    <w:rsid w:val="00DA0544"/>
    <w:rsid w:val="00DA34ED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4796"/>
    <w:rsid w:val="00EA00D6"/>
    <w:rsid w:val="00EB3028"/>
    <w:rsid w:val="00EB5FDB"/>
    <w:rsid w:val="00EB6477"/>
    <w:rsid w:val="00EB7E61"/>
    <w:rsid w:val="00EC0BDD"/>
    <w:rsid w:val="00ED12B8"/>
    <w:rsid w:val="00EE0944"/>
    <w:rsid w:val="00EE13E4"/>
    <w:rsid w:val="00EE1A18"/>
    <w:rsid w:val="00EE2281"/>
    <w:rsid w:val="00EF0065"/>
    <w:rsid w:val="00EF04FB"/>
    <w:rsid w:val="00EF6705"/>
    <w:rsid w:val="00F0434F"/>
    <w:rsid w:val="00F0782E"/>
    <w:rsid w:val="00F11077"/>
    <w:rsid w:val="00F166FC"/>
    <w:rsid w:val="00F16E05"/>
    <w:rsid w:val="00F23F8D"/>
    <w:rsid w:val="00F30D0F"/>
    <w:rsid w:val="00F33E0A"/>
    <w:rsid w:val="00F36049"/>
    <w:rsid w:val="00F376E4"/>
    <w:rsid w:val="00F37B08"/>
    <w:rsid w:val="00F42AD3"/>
    <w:rsid w:val="00F56745"/>
    <w:rsid w:val="00F61667"/>
    <w:rsid w:val="00F62BD8"/>
    <w:rsid w:val="00F63ECA"/>
    <w:rsid w:val="00F70CAF"/>
    <w:rsid w:val="00F72621"/>
    <w:rsid w:val="00F7595B"/>
    <w:rsid w:val="00F817DB"/>
    <w:rsid w:val="00F930DC"/>
    <w:rsid w:val="00FA46AF"/>
    <w:rsid w:val="00FB075A"/>
    <w:rsid w:val="00FB459F"/>
    <w:rsid w:val="00FB5998"/>
    <w:rsid w:val="00FC2913"/>
    <w:rsid w:val="00FC47CD"/>
    <w:rsid w:val="00FC4A1C"/>
    <w:rsid w:val="00FC5336"/>
    <w:rsid w:val="00FD61D5"/>
    <w:rsid w:val="00FD7B5C"/>
    <w:rsid w:val="00FF4148"/>
    <w:rsid w:val="00FF5B3E"/>
    <w:rsid w:val="00FF680B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3CBD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44E3F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641C6"/>
    <w:rPr>
      <w:rFonts w:ascii="Times New Roman" w:eastAsia="Times New Roman" w:hAnsi="Times New Roman" w:cs="Times New Roman"/>
      <w:color w:val="434343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E1A18"/>
    <w:rPr>
      <w:rFonts w:ascii="Times New Roman" w:eastAsia="Times New Roman" w:hAnsi="Times New Roman" w:cs="Times New Roman"/>
      <w:color w:val="auto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0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047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07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24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556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6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5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3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0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9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46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2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40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5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52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28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4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7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16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61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0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0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7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99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98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33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87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69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155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31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70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51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96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85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09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7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7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5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7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79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8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8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8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13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26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2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8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79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454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990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1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263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8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4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2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5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39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66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06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9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2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73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19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061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9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46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49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09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765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59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1466</Words>
  <Characters>835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10-21T00:30:00Z</cp:lastPrinted>
  <dcterms:created xsi:type="dcterms:W3CDTF">2025-03-24T03:25:00Z</dcterms:created>
  <dcterms:modified xsi:type="dcterms:W3CDTF">2025-03-24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